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0510A939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</w:t>
      </w:r>
      <w:r w:rsidR="00F8421F">
        <w:rPr>
          <w:lang w:val="en-AU"/>
        </w:rPr>
        <w:t>A</w:t>
      </w:r>
      <w:r w:rsidRPr="008374CE">
        <w:rPr>
          <w:lang w:val="en-AU"/>
        </w:rPr>
        <w:t xml:space="preserve"> Participant Reference Group Meeting Summary</w:t>
      </w:r>
      <w:bookmarkEnd w:id="0"/>
      <w:bookmarkEnd w:id="1"/>
    </w:p>
    <w:p w14:paraId="0EABAF59" w14:textId="1E3CA3EB" w:rsidR="009B2666" w:rsidRDefault="007821AC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11</w:t>
      </w:r>
      <w:r w:rsidR="008F65B7">
        <w:rPr>
          <w:rStyle w:val="Strong"/>
          <w:sz w:val="32"/>
          <w:szCs w:val="32"/>
        </w:rPr>
        <w:t xml:space="preserve"> June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2BD93822" w14:textId="0E2FD602" w:rsidR="00C23DB2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1869152" w:history="1">
        <w:r w:rsidR="00C23DB2" w:rsidRPr="000E17D2">
          <w:rPr>
            <w:rStyle w:val="Hyperlink"/>
            <w:noProof/>
          </w:rPr>
          <w:t>Meeting summary</w:t>
        </w:r>
        <w:r w:rsidR="00C23DB2">
          <w:rPr>
            <w:noProof/>
            <w:webHidden/>
          </w:rPr>
          <w:tab/>
        </w:r>
        <w:r w:rsidR="00C23DB2">
          <w:rPr>
            <w:noProof/>
            <w:webHidden/>
          </w:rPr>
          <w:fldChar w:fldCharType="begin"/>
        </w:r>
        <w:r w:rsidR="00C23DB2">
          <w:rPr>
            <w:noProof/>
            <w:webHidden/>
          </w:rPr>
          <w:instrText xml:space="preserve"> PAGEREF _Toc211869152 \h </w:instrText>
        </w:r>
        <w:r w:rsidR="00C23DB2">
          <w:rPr>
            <w:noProof/>
            <w:webHidden/>
          </w:rPr>
        </w:r>
        <w:r w:rsidR="00C23DB2">
          <w:rPr>
            <w:noProof/>
            <w:webHidden/>
          </w:rPr>
          <w:fldChar w:fldCharType="separate"/>
        </w:r>
        <w:r w:rsidR="00C23DB2">
          <w:rPr>
            <w:noProof/>
            <w:webHidden/>
          </w:rPr>
          <w:t>2</w:t>
        </w:r>
        <w:r w:rsidR="00C23DB2">
          <w:rPr>
            <w:noProof/>
            <w:webHidden/>
          </w:rPr>
          <w:fldChar w:fldCharType="end"/>
        </w:r>
      </w:hyperlink>
    </w:p>
    <w:p w14:paraId="474B458B" w14:textId="7A5ACE12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3" w:history="1">
        <w:r w:rsidRPr="000E17D2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DB7D37E" w14:textId="0F12B093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4" w:history="1">
        <w:r w:rsidRPr="000E17D2">
          <w:rPr>
            <w:rStyle w:val="Hyperlink"/>
            <w:noProof/>
          </w:rPr>
          <w:t>Impairment information workshop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0395521" w14:textId="0EE1F87A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5" w:history="1">
        <w:r w:rsidRPr="000E17D2">
          <w:rPr>
            <w:rStyle w:val="Hyperlink"/>
            <w:noProof/>
          </w:rPr>
          <w:t>How can we tell people about ways to change their impairment information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28389FD" w14:textId="1943B585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6" w:history="1">
        <w:r w:rsidRPr="000E17D2">
          <w:rPr>
            <w:rStyle w:val="Hyperlink"/>
            <w:noProof/>
          </w:rPr>
          <w:t>How would you like to ask for a change to your impairment information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516ED2" w14:textId="2B28FDC2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7" w:history="1">
        <w:r w:rsidRPr="000E17D2">
          <w:rPr>
            <w:rStyle w:val="Hyperlink"/>
            <w:noProof/>
          </w:rPr>
          <w:t>How should the NDIA tell people if their impairment information has changed or not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E157A8D" w14:textId="170667A2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8" w:history="1">
        <w:r w:rsidRPr="000E17D2">
          <w:rPr>
            <w:rStyle w:val="Hyperlink"/>
            <w:noProof/>
          </w:rPr>
          <w:t>How should the NDIA support you if you want to change your impairment information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0B74A0" w14:textId="1C76B086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59" w:history="1">
        <w:r w:rsidRPr="000E17D2">
          <w:rPr>
            <w:rStyle w:val="Hyperlink"/>
            <w:noProof/>
          </w:rPr>
          <w:t>End of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85EC46" w14:textId="215AB3B3" w:rsidR="00C23DB2" w:rsidRDefault="00C23DB2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9160" w:history="1">
        <w:r w:rsidRPr="000E17D2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9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8070CA" w14:textId="17C62494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1869152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75ABE8E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</w:t>
      </w:r>
      <w:r w:rsidR="003202E0">
        <w:t>A</w:t>
      </w:r>
      <w:r>
        <w:t xml:space="preserve">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14B281AC" w:rsidR="00165F30" w:rsidRDefault="00C14DCF" w:rsidP="00C14DCF">
      <w:r w:rsidRPr="00C14DCF">
        <w:t xml:space="preserve">The meeting </w:t>
      </w:r>
      <w:r w:rsidR="00410042" w:rsidRPr="00410042">
        <w:t xml:space="preserve">was </w:t>
      </w:r>
      <w:r w:rsidR="008F65B7">
        <w:t>on</w:t>
      </w:r>
      <w:r w:rsidR="00410042" w:rsidRPr="00410042">
        <w:t xml:space="preserve"> </w:t>
      </w:r>
      <w:r w:rsidR="007821AC">
        <w:rPr>
          <w:b/>
          <w:bCs/>
          <w:color w:val="6B2976"/>
        </w:rPr>
        <w:t>Wednesday</w:t>
      </w:r>
      <w:r w:rsidR="003202E0" w:rsidRPr="004B3323">
        <w:rPr>
          <w:b/>
          <w:bCs/>
          <w:color w:val="6B2976"/>
        </w:rPr>
        <w:t xml:space="preserve"> </w:t>
      </w:r>
      <w:r w:rsidR="007821AC">
        <w:rPr>
          <w:b/>
          <w:bCs/>
          <w:color w:val="6B2976"/>
        </w:rPr>
        <w:t>11</w:t>
      </w:r>
      <w:r w:rsidR="008F65B7">
        <w:rPr>
          <w:b/>
          <w:bCs/>
          <w:color w:val="6B2976"/>
        </w:rPr>
        <w:t xml:space="preserve"> June</w:t>
      </w:r>
      <w:r w:rsidR="007821AC">
        <w:rPr>
          <w:b/>
          <w:bCs/>
          <w:color w:val="6B2976"/>
        </w:rPr>
        <w:t xml:space="preserve"> 2025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1869153"/>
      <w:r w:rsidRPr="003646BC">
        <w:t>Welcome</w:t>
      </w:r>
      <w:bookmarkEnd w:id="7"/>
    </w:p>
    <w:p w14:paraId="3779C9F7" w14:textId="4054E28F" w:rsidR="003646BC" w:rsidRDefault="00E36D70" w:rsidP="00C14DCF">
      <w:r>
        <w:t>Donna Purcell</w:t>
      </w:r>
      <w:r w:rsidR="003646BC">
        <w:t xml:space="preserve"> said welcome to </w:t>
      </w:r>
      <w:r w:rsidR="000405BD">
        <w:t>everyone</w:t>
      </w:r>
      <w:r w:rsidR="003646BC">
        <w:t>.</w:t>
      </w:r>
    </w:p>
    <w:p w14:paraId="020AD4EC" w14:textId="77777777" w:rsidR="007575A4" w:rsidRPr="007575A4" w:rsidRDefault="007575A4" w:rsidP="007575A4">
      <w:r w:rsidRPr="007575A4">
        <w:t xml:space="preserve">Donna was the </w:t>
      </w:r>
      <w:r w:rsidRPr="007575A4">
        <w:rPr>
          <w:b/>
          <w:bCs/>
          <w:color w:val="6B2976"/>
        </w:rPr>
        <w:t>meeting chair</w:t>
      </w:r>
      <w:r w:rsidRPr="007575A4">
        <w:t xml:space="preserve">. </w:t>
      </w:r>
    </w:p>
    <w:p w14:paraId="57244583" w14:textId="02BAA9FB" w:rsidR="000405BD" w:rsidRDefault="007575A4" w:rsidP="007575A4">
      <w:r w:rsidRPr="007575A4">
        <w:t xml:space="preserve">The </w:t>
      </w:r>
      <w:r w:rsidRPr="007575A4">
        <w:rPr>
          <w:b/>
          <w:bCs/>
          <w:color w:val="6B2976"/>
        </w:rPr>
        <w:t xml:space="preserve">meeting chair </w:t>
      </w:r>
      <w:r w:rsidRPr="007575A4">
        <w:t>is the person who runs the meeting</w:t>
      </w:r>
      <w:r w:rsidR="00213C71">
        <w:t>.</w:t>
      </w:r>
    </w:p>
    <w:p w14:paraId="4050439E" w14:textId="77188671" w:rsidR="00E36D70" w:rsidRDefault="007575A4" w:rsidP="00312957">
      <w:pPr>
        <w:pStyle w:val="Heading2"/>
      </w:pPr>
      <w:bookmarkStart w:id="8" w:name="_Toc211869154"/>
      <w:r>
        <w:t>Impairment information workshop</w:t>
      </w:r>
      <w:r w:rsidR="007821AC">
        <w:t xml:space="preserve"> 2</w:t>
      </w:r>
      <w:bookmarkEnd w:id="8"/>
    </w:p>
    <w:p w14:paraId="61F55C28" w14:textId="77777777" w:rsidR="00977CB1" w:rsidRPr="00977CB1" w:rsidRDefault="00977CB1" w:rsidP="00977CB1">
      <w:pPr>
        <w:rPr>
          <w:lang w:eastAsia="x-none"/>
        </w:rPr>
      </w:pPr>
      <w:r w:rsidRPr="00977CB1">
        <w:rPr>
          <w:lang w:eastAsia="x-none"/>
        </w:rPr>
        <w:t xml:space="preserve">We did workshop 2 about </w:t>
      </w:r>
      <w:r w:rsidRPr="009475A9">
        <w:rPr>
          <w:b/>
          <w:bCs/>
          <w:color w:val="6B2976"/>
          <w:lang w:eastAsia="x-none"/>
        </w:rPr>
        <w:t xml:space="preserve">impairment </w:t>
      </w:r>
      <w:r w:rsidRPr="00977CB1">
        <w:rPr>
          <w:lang w:eastAsia="x-none"/>
        </w:rPr>
        <w:t xml:space="preserve">information. </w:t>
      </w:r>
    </w:p>
    <w:p w14:paraId="735D7699" w14:textId="77777777" w:rsidR="00977CB1" w:rsidRPr="00977CB1" w:rsidRDefault="00977CB1" w:rsidP="00977CB1">
      <w:pPr>
        <w:rPr>
          <w:lang w:eastAsia="x-none"/>
        </w:rPr>
      </w:pPr>
      <w:r w:rsidRPr="009475A9">
        <w:rPr>
          <w:b/>
          <w:bCs/>
          <w:color w:val="6B2976"/>
          <w:lang w:eastAsia="x-none"/>
        </w:rPr>
        <w:t xml:space="preserve">Impairment </w:t>
      </w:r>
      <w:r w:rsidRPr="00977CB1">
        <w:rPr>
          <w:lang w:eastAsia="x-none"/>
        </w:rPr>
        <w:t xml:space="preserve">means how someones disability affects their daily life. </w:t>
      </w:r>
    </w:p>
    <w:p w14:paraId="36192C0C" w14:textId="77777777" w:rsidR="00977CB1" w:rsidRDefault="00977CB1" w:rsidP="00977CB1">
      <w:pPr>
        <w:rPr>
          <w:lang w:eastAsia="x-none"/>
        </w:rPr>
      </w:pPr>
      <w:r w:rsidRPr="00977CB1">
        <w:rPr>
          <w:lang w:eastAsia="x-none"/>
        </w:rPr>
        <w:t>People will get a letter from the NDIA that has their impairment information</w:t>
      </w:r>
      <w:r w:rsidR="00AC4DBA" w:rsidRPr="00AC4DBA">
        <w:rPr>
          <w:lang w:eastAsia="x-none"/>
        </w:rPr>
        <w:t>.</w:t>
      </w:r>
    </w:p>
    <w:p w14:paraId="7F78C7E0" w14:textId="5EEC3BE0" w:rsidR="00C803DC" w:rsidRPr="00C803DC" w:rsidRDefault="00C803DC" w:rsidP="00C803DC">
      <w:pPr>
        <w:rPr>
          <w:lang w:eastAsia="x-none"/>
        </w:rPr>
      </w:pPr>
      <w:r w:rsidRPr="00C803DC">
        <w:rPr>
          <w:lang w:eastAsia="x-none"/>
        </w:rPr>
        <w:t xml:space="preserve">The letter says what impairment </w:t>
      </w:r>
      <w:r w:rsidRPr="009475A9">
        <w:rPr>
          <w:b/>
          <w:bCs/>
          <w:color w:val="6B2976"/>
          <w:lang w:eastAsia="x-none"/>
        </w:rPr>
        <w:t xml:space="preserve">categories </w:t>
      </w:r>
      <w:r w:rsidRPr="00C803DC">
        <w:rPr>
          <w:lang w:eastAsia="x-none"/>
        </w:rPr>
        <w:t>a person has.</w:t>
      </w:r>
    </w:p>
    <w:p w14:paraId="00A060D0" w14:textId="08D1FC28" w:rsidR="00977CB1" w:rsidRDefault="00C803DC" w:rsidP="00C803DC">
      <w:pPr>
        <w:rPr>
          <w:lang w:eastAsia="x-none"/>
        </w:rPr>
      </w:pPr>
      <w:r w:rsidRPr="009475A9">
        <w:rPr>
          <w:b/>
          <w:bCs/>
          <w:color w:val="6B2976"/>
          <w:lang w:eastAsia="x-none"/>
        </w:rPr>
        <w:t xml:space="preserve">Categories </w:t>
      </w:r>
      <w:r w:rsidRPr="00C803DC">
        <w:rPr>
          <w:lang w:eastAsia="x-none"/>
        </w:rPr>
        <w:t>are groups their disability fits into</w:t>
      </w:r>
      <w:r>
        <w:rPr>
          <w:lang w:eastAsia="x-none"/>
        </w:rPr>
        <w:t>.</w:t>
      </w:r>
    </w:p>
    <w:p w14:paraId="16480F83" w14:textId="20EC66AC" w:rsidR="00C803DC" w:rsidRPr="00C803DC" w:rsidRDefault="00C803DC" w:rsidP="00C803DC">
      <w:pPr>
        <w:rPr>
          <w:lang w:eastAsia="x-none"/>
        </w:rPr>
      </w:pPr>
      <w:r w:rsidRPr="00C803DC">
        <w:rPr>
          <w:lang w:eastAsia="x-none"/>
        </w:rPr>
        <w:t xml:space="preserve">Workshop 2 is about how people can change their impairment information in the letter. </w:t>
      </w:r>
    </w:p>
    <w:p w14:paraId="6587C225" w14:textId="77777777" w:rsidR="00C803DC" w:rsidRPr="00C803DC" w:rsidRDefault="00C803DC" w:rsidP="00C803DC">
      <w:pPr>
        <w:rPr>
          <w:lang w:eastAsia="x-none"/>
        </w:rPr>
      </w:pPr>
      <w:r w:rsidRPr="00C803DC">
        <w:rPr>
          <w:lang w:eastAsia="x-none"/>
        </w:rPr>
        <w:t xml:space="preserve">We talked about how the NDIA supports people with making the changes. </w:t>
      </w:r>
    </w:p>
    <w:p w14:paraId="558C42BE" w14:textId="0F10BAD8" w:rsidR="00C803DC" w:rsidRDefault="00C803DC" w:rsidP="00C803DC">
      <w:pPr>
        <w:rPr>
          <w:lang w:eastAsia="x-none"/>
        </w:rPr>
      </w:pPr>
      <w:r w:rsidRPr="00C803DC">
        <w:rPr>
          <w:lang w:eastAsia="x-none"/>
        </w:rPr>
        <w:t>We went into groups and asked questions about the best way the NDIA can do it</w:t>
      </w:r>
      <w:r>
        <w:rPr>
          <w:lang w:eastAsia="x-none"/>
        </w:rPr>
        <w:t>.</w:t>
      </w:r>
    </w:p>
    <w:p w14:paraId="21B4E81E" w14:textId="77777777" w:rsidR="00C803DC" w:rsidRDefault="00C803DC" w:rsidP="00C803DC">
      <w:pPr>
        <w:rPr>
          <w:lang w:eastAsia="x-none"/>
        </w:rPr>
      </w:pPr>
    </w:p>
    <w:p w14:paraId="4AA42DEF" w14:textId="7C0D76E8" w:rsidR="00614CC0" w:rsidRPr="00614CC0" w:rsidRDefault="00C803DC" w:rsidP="006054D2">
      <w:pPr>
        <w:pStyle w:val="Heading2"/>
      </w:pPr>
      <w:bookmarkStart w:id="9" w:name="_Toc211869155"/>
      <w:r>
        <w:lastRenderedPageBreak/>
        <w:t>How can we tell people about ways to change their impairment information?</w:t>
      </w:r>
      <w:bookmarkEnd w:id="9"/>
      <w:r w:rsidR="00614CC0" w:rsidRPr="00614CC0">
        <w:t xml:space="preserve"> </w:t>
      </w:r>
    </w:p>
    <w:p w14:paraId="7013C551" w14:textId="37E5E407" w:rsidR="00C803DC" w:rsidRDefault="00AC2D6E" w:rsidP="00614CC0">
      <w:pPr>
        <w:rPr>
          <w:lang w:eastAsia="x-none"/>
        </w:rPr>
      </w:pPr>
      <w:r w:rsidRPr="00AC2D6E">
        <w:rPr>
          <w:lang w:eastAsia="x-none"/>
        </w:rPr>
        <w:t>Members said information on how to make changes should be in different ways</w:t>
      </w:r>
      <w:r>
        <w:rPr>
          <w:lang w:eastAsia="x-none"/>
        </w:rPr>
        <w:t>.</w:t>
      </w:r>
    </w:p>
    <w:p w14:paraId="65EDFD58" w14:textId="77777777" w:rsidR="00AC2D6E" w:rsidRPr="00AC2D6E" w:rsidRDefault="00AC2D6E" w:rsidP="00AC2D6E">
      <w:pPr>
        <w:rPr>
          <w:lang w:eastAsia="x-none"/>
        </w:rPr>
      </w:pPr>
      <w:r w:rsidRPr="00AC2D6E">
        <w:rPr>
          <w:lang w:eastAsia="x-none"/>
        </w:rPr>
        <w:t xml:space="preserve">It should be in ways like </w:t>
      </w:r>
    </w:p>
    <w:p w14:paraId="761CF3A1" w14:textId="77777777" w:rsidR="00AC2D6E" w:rsidRPr="00AC2D6E" w:rsidRDefault="00AC2D6E" w:rsidP="00AC2D6E">
      <w:pPr>
        <w:pStyle w:val="ListParagraph"/>
        <w:numPr>
          <w:ilvl w:val="0"/>
          <w:numId w:val="2"/>
        </w:numPr>
        <w:ind w:left="726" w:hanging="363"/>
      </w:pPr>
      <w:r w:rsidRPr="00AC2D6E">
        <w:t xml:space="preserve">Easy Read </w:t>
      </w:r>
    </w:p>
    <w:p w14:paraId="4FBB5F73" w14:textId="77777777" w:rsidR="00AC2D6E" w:rsidRPr="00AC2D6E" w:rsidRDefault="00AC2D6E" w:rsidP="00AC2D6E">
      <w:pPr>
        <w:pStyle w:val="ListParagraph"/>
        <w:numPr>
          <w:ilvl w:val="0"/>
          <w:numId w:val="2"/>
        </w:numPr>
        <w:ind w:left="726" w:hanging="363"/>
      </w:pPr>
      <w:r w:rsidRPr="00AC2D6E">
        <w:t xml:space="preserve">Newsletters </w:t>
      </w:r>
    </w:p>
    <w:p w14:paraId="62499146" w14:textId="77777777" w:rsidR="00AC2D6E" w:rsidRPr="00AC2D6E" w:rsidRDefault="00AC2D6E" w:rsidP="00AC2D6E">
      <w:pPr>
        <w:pStyle w:val="ListParagraph"/>
        <w:numPr>
          <w:ilvl w:val="0"/>
          <w:numId w:val="2"/>
        </w:numPr>
        <w:ind w:left="726" w:hanging="363"/>
      </w:pPr>
      <w:r w:rsidRPr="00AC2D6E">
        <w:t xml:space="preserve">Websites </w:t>
      </w:r>
    </w:p>
    <w:p w14:paraId="3B5703BF" w14:textId="77777777" w:rsidR="00AC2D6E" w:rsidRPr="00AC2D6E" w:rsidRDefault="00AC2D6E" w:rsidP="00AC2D6E">
      <w:pPr>
        <w:pStyle w:val="ListParagraph"/>
        <w:numPr>
          <w:ilvl w:val="0"/>
          <w:numId w:val="2"/>
        </w:numPr>
        <w:ind w:left="726" w:hanging="363"/>
      </w:pPr>
      <w:r w:rsidRPr="00AC2D6E">
        <w:t xml:space="preserve">Videos </w:t>
      </w:r>
    </w:p>
    <w:p w14:paraId="14377DA6" w14:textId="237FDFA6" w:rsidR="00AC2D6E" w:rsidRPr="00AC2D6E" w:rsidRDefault="00AC2D6E" w:rsidP="00AC2D6E">
      <w:pPr>
        <w:pStyle w:val="ListParagraph"/>
        <w:numPr>
          <w:ilvl w:val="0"/>
          <w:numId w:val="2"/>
        </w:numPr>
        <w:ind w:left="726" w:hanging="363"/>
        <w:rPr>
          <w:b/>
          <w:bCs/>
        </w:rPr>
      </w:pPr>
      <w:r w:rsidRPr="00AC2D6E">
        <w:rPr>
          <w:b/>
          <w:bCs/>
          <w:color w:val="6B2976"/>
        </w:rPr>
        <w:t>Braille</w:t>
      </w:r>
      <w:r w:rsidRPr="00614CC0">
        <w:rPr>
          <w:lang w:eastAsia="x-none"/>
        </w:rPr>
        <w:t>.</w:t>
      </w:r>
    </w:p>
    <w:p w14:paraId="2B510932" w14:textId="77777777" w:rsidR="00FB40A2" w:rsidRPr="00FB40A2" w:rsidRDefault="00FB40A2" w:rsidP="00FB40A2">
      <w:pPr>
        <w:rPr>
          <w:lang w:eastAsia="x-none"/>
        </w:rPr>
      </w:pPr>
      <w:r w:rsidRPr="00FB40A2">
        <w:rPr>
          <w:b/>
          <w:bCs/>
          <w:color w:val="6B2976"/>
          <w:lang w:eastAsia="x-none"/>
        </w:rPr>
        <w:t xml:space="preserve">Braille </w:t>
      </w:r>
      <w:r w:rsidRPr="00FB40A2">
        <w:rPr>
          <w:lang w:eastAsia="x-none"/>
        </w:rPr>
        <w:t xml:space="preserve">is how some people who are blind or do not see well can read information using their fingers. </w:t>
      </w:r>
    </w:p>
    <w:p w14:paraId="5EDA7C2F" w14:textId="77777777" w:rsidR="00FB40A2" w:rsidRPr="00FB40A2" w:rsidRDefault="00FB40A2" w:rsidP="00FB40A2">
      <w:pPr>
        <w:rPr>
          <w:lang w:eastAsia="x-none"/>
        </w:rPr>
      </w:pPr>
      <w:r w:rsidRPr="00FB40A2">
        <w:rPr>
          <w:lang w:eastAsia="x-none"/>
        </w:rPr>
        <w:t xml:space="preserve">The NDIA could use pictures that show how to ask for changes to impairment information. </w:t>
      </w:r>
    </w:p>
    <w:p w14:paraId="53D94F0F" w14:textId="552C8B2C" w:rsidR="00C803DC" w:rsidRDefault="00FB40A2" w:rsidP="00FB40A2">
      <w:pPr>
        <w:rPr>
          <w:lang w:eastAsia="x-none"/>
        </w:rPr>
      </w:pPr>
      <w:r w:rsidRPr="00FB40A2">
        <w:rPr>
          <w:lang w:eastAsia="x-none"/>
        </w:rPr>
        <w:t>Members said the NDIA should make sure their websites have videos about what to do</w:t>
      </w:r>
      <w:r>
        <w:rPr>
          <w:lang w:eastAsia="x-none"/>
        </w:rPr>
        <w:t>.</w:t>
      </w:r>
    </w:p>
    <w:p w14:paraId="4D948990" w14:textId="23D080A5" w:rsidR="00FB40A2" w:rsidRDefault="00FB40A2" w:rsidP="00FB40A2">
      <w:pPr>
        <w:rPr>
          <w:lang w:eastAsia="x-none"/>
        </w:rPr>
      </w:pPr>
      <w:r w:rsidRPr="00FB40A2">
        <w:rPr>
          <w:lang w:eastAsia="x-none"/>
        </w:rPr>
        <w:t>The NDIA should take off videos with old information from their website</w:t>
      </w:r>
      <w:r>
        <w:rPr>
          <w:lang w:eastAsia="x-none"/>
        </w:rPr>
        <w:t>.</w:t>
      </w:r>
    </w:p>
    <w:p w14:paraId="229FD085" w14:textId="77777777" w:rsidR="00DF0F72" w:rsidRPr="00DF0F72" w:rsidRDefault="00DF0F72" w:rsidP="00DF0F72">
      <w:pPr>
        <w:rPr>
          <w:lang w:eastAsia="x-none"/>
        </w:rPr>
      </w:pPr>
      <w:r w:rsidRPr="00DF0F72">
        <w:rPr>
          <w:lang w:eastAsia="x-none"/>
        </w:rPr>
        <w:t xml:space="preserve">Participants who can not read or write could listen to </w:t>
      </w:r>
      <w:r w:rsidRPr="00DF0F72">
        <w:rPr>
          <w:b/>
          <w:bCs/>
          <w:color w:val="6B2976"/>
          <w:lang w:eastAsia="x-none"/>
        </w:rPr>
        <w:t>voice recordings</w:t>
      </w:r>
      <w:r w:rsidRPr="00DF0F72">
        <w:rPr>
          <w:lang w:eastAsia="x-none"/>
        </w:rPr>
        <w:t xml:space="preserve">. </w:t>
      </w:r>
    </w:p>
    <w:p w14:paraId="2EBBB375" w14:textId="77777777" w:rsidR="00DF0F72" w:rsidRPr="00DF0F72" w:rsidRDefault="00DF0F72" w:rsidP="00DF0F72">
      <w:pPr>
        <w:rPr>
          <w:lang w:eastAsia="x-none"/>
        </w:rPr>
      </w:pPr>
      <w:r w:rsidRPr="00DF0F72">
        <w:rPr>
          <w:b/>
          <w:bCs/>
          <w:color w:val="6B2976"/>
          <w:lang w:eastAsia="x-none"/>
        </w:rPr>
        <w:t xml:space="preserve">Voice recordings </w:t>
      </w:r>
      <w:r w:rsidRPr="00DF0F72">
        <w:rPr>
          <w:lang w:eastAsia="x-none"/>
        </w:rPr>
        <w:t xml:space="preserve">keep what you say for others to listen to later. </w:t>
      </w:r>
    </w:p>
    <w:p w14:paraId="16E667B4" w14:textId="063253A9" w:rsidR="00FB40A2" w:rsidRDefault="00DF0F72" w:rsidP="00DF0F72">
      <w:pPr>
        <w:rPr>
          <w:lang w:eastAsia="x-none"/>
        </w:rPr>
      </w:pPr>
      <w:r w:rsidRPr="00DF0F72">
        <w:rPr>
          <w:lang w:eastAsia="x-none"/>
        </w:rPr>
        <w:t>The NDIA could make voice recordings with information about the changes</w:t>
      </w:r>
      <w:r>
        <w:rPr>
          <w:lang w:eastAsia="x-none"/>
        </w:rPr>
        <w:t>.</w:t>
      </w:r>
    </w:p>
    <w:p w14:paraId="6C899849" w14:textId="64155347" w:rsidR="006054D2" w:rsidRPr="006054D2" w:rsidRDefault="00DF0F72" w:rsidP="006054D2">
      <w:pPr>
        <w:pStyle w:val="Heading2"/>
      </w:pPr>
      <w:bookmarkStart w:id="10" w:name="_Toc211869156"/>
      <w:r>
        <w:t>How would you like to ask for a change to your impairment information?</w:t>
      </w:r>
      <w:bookmarkEnd w:id="10"/>
      <w:r w:rsidR="006054D2" w:rsidRPr="006054D2">
        <w:t xml:space="preserve"> </w:t>
      </w:r>
    </w:p>
    <w:p w14:paraId="31BEA0CA" w14:textId="25948F13" w:rsidR="006054D2" w:rsidRPr="006054D2" w:rsidRDefault="00474CE0" w:rsidP="006054D2">
      <w:pPr>
        <w:rPr>
          <w:lang w:eastAsia="x-none"/>
        </w:rPr>
      </w:pPr>
      <w:r w:rsidRPr="00474CE0">
        <w:rPr>
          <w:lang w:eastAsia="x-none"/>
        </w:rPr>
        <w:t>Members said there could be a phone line or an online chat for people to ask for changes</w:t>
      </w:r>
      <w:r>
        <w:rPr>
          <w:lang w:eastAsia="x-none"/>
        </w:rPr>
        <w:t>.</w:t>
      </w:r>
      <w:r w:rsidR="006054D2" w:rsidRPr="006054D2">
        <w:rPr>
          <w:lang w:eastAsia="x-none"/>
        </w:rPr>
        <w:t xml:space="preserve"> </w:t>
      </w:r>
    </w:p>
    <w:p w14:paraId="727594F1" w14:textId="77777777" w:rsidR="000C50F9" w:rsidRPr="000C50F9" w:rsidRDefault="000C50F9" w:rsidP="000C50F9">
      <w:pPr>
        <w:rPr>
          <w:lang w:eastAsia="x-none"/>
        </w:rPr>
      </w:pPr>
      <w:r w:rsidRPr="000C50F9">
        <w:rPr>
          <w:lang w:eastAsia="x-none"/>
        </w:rPr>
        <w:lastRenderedPageBreak/>
        <w:t xml:space="preserve">There could be an easy form that people can use. </w:t>
      </w:r>
    </w:p>
    <w:p w14:paraId="23DFE880" w14:textId="77777777" w:rsidR="000C50F9" w:rsidRPr="000C50F9" w:rsidRDefault="000C50F9" w:rsidP="000C50F9">
      <w:pPr>
        <w:rPr>
          <w:lang w:eastAsia="x-none"/>
        </w:rPr>
      </w:pPr>
      <w:r w:rsidRPr="000C50F9">
        <w:rPr>
          <w:lang w:eastAsia="x-none"/>
        </w:rPr>
        <w:t xml:space="preserve">The NDIA should let people know what </w:t>
      </w:r>
      <w:r w:rsidRPr="000C50F9">
        <w:rPr>
          <w:b/>
          <w:bCs/>
          <w:color w:val="6B2976"/>
          <w:lang w:eastAsia="x-none"/>
        </w:rPr>
        <w:t xml:space="preserve">evidence </w:t>
      </w:r>
      <w:r w:rsidRPr="000C50F9">
        <w:rPr>
          <w:lang w:eastAsia="x-none"/>
        </w:rPr>
        <w:t xml:space="preserve">they need to make their decisions. </w:t>
      </w:r>
    </w:p>
    <w:p w14:paraId="5FE72F38" w14:textId="77777777" w:rsidR="000C50F9" w:rsidRPr="000C50F9" w:rsidRDefault="000C50F9" w:rsidP="000C50F9">
      <w:pPr>
        <w:rPr>
          <w:lang w:eastAsia="x-none"/>
        </w:rPr>
      </w:pPr>
      <w:r w:rsidRPr="000C50F9">
        <w:rPr>
          <w:b/>
          <w:bCs/>
          <w:color w:val="6B2976"/>
          <w:lang w:eastAsia="x-none"/>
        </w:rPr>
        <w:t xml:space="preserve">Evidence </w:t>
      </w:r>
      <w:r w:rsidRPr="000C50F9">
        <w:rPr>
          <w:lang w:eastAsia="x-none"/>
        </w:rPr>
        <w:t xml:space="preserve">is paperwork that shows the information is true like a letter from a doctor. </w:t>
      </w:r>
    </w:p>
    <w:p w14:paraId="3A3C497E" w14:textId="72117646" w:rsidR="00474CE0" w:rsidRDefault="000C50F9" w:rsidP="006054D2">
      <w:pPr>
        <w:rPr>
          <w:lang w:eastAsia="x-none"/>
        </w:rPr>
      </w:pPr>
      <w:r w:rsidRPr="000C50F9">
        <w:rPr>
          <w:lang w:eastAsia="x-none"/>
        </w:rPr>
        <w:t>The NDIA could send people a message to say they got their evidence</w:t>
      </w:r>
      <w:r>
        <w:rPr>
          <w:lang w:eastAsia="x-none"/>
        </w:rPr>
        <w:t>.</w:t>
      </w:r>
    </w:p>
    <w:p w14:paraId="5B46341F" w14:textId="06904C8B" w:rsidR="00474CE0" w:rsidRDefault="000C50F9" w:rsidP="000C50F9">
      <w:pPr>
        <w:pStyle w:val="Heading2"/>
      </w:pPr>
      <w:bookmarkStart w:id="11" w:name="_Toc211869157"/>
      <w:r>
        <w:t>How should the NDIA tell people if their impairment information has changed or not?</w:t>
      </w:r>
      <w:bookmarkEnd w:id="11"/>
    </w:p>
    <w:p w14:paraId="77335D56" w14:textId="77777777" w:rsidR="00DD74D0" w:rsidRPr="00DD74D0" w:rsidRDefault="00DD74D0" w:rsidP="00DD74D0">
      <w:pPr>
        <w:rPr>
          <w:lang w:eastAsia="x-none"/>
        </w:rPr>
      </w:pPr>
      <w:r w:rsidRPr="00DD74D0">
        <w:rPr>
          <w:lang w:eastAsia="x-none"/>
        </w:rPr>
        <w:t xml:space="preserve">Members said the NDIA should think about how they tell people their decision. </w:t>
      </w:r>
    </w:p>
    <w:p w14:paraId="0890973E" w14:textId="77777777" w:rsidR="00DD74D0" w:rsidRPr="00DD74D0" w:rsidRDefault="00DD74D0" w:rsidP="00DD74D0">
      <w:pPr>
        <w:rPr>
          <w:lang w:eastAsia="x-none"/>
        </w:rPr>
      </w:pPr>
      <w:r w:rsidRPr="00DD74D0">
        <w:rPr>
          <w:lang w:eastAsia="x-none"/>
        </w:rPr>
        <w:t xml:space="preserve">This is because the decision might mean there will be big changes for the participant. </w:t>
      </w:r>
    </w:p>
    <w:p w14:paraId="2E06E7B0" w14:textId="77777777" w:rsidR="00DD74D0" w:rsidRPr="00DD74D0" w:rsidRDefault="00DD74D0" w:rsidP="00DD74D0">
      <w:pPr>
        <w:rPr>
          <w:lang w:eastAsia="x-none"/>
        </w:rPr>
      </w:pPr>
      <w:r w:rsidRPr="00DD74D0">
        <w:rPr>
          <w:lang w:eastAsia="x-none"/>
        </w:rPr>
        <w:t xml:space="preserve">The NDIA should give clear information about their decision. </w:t>
      </w:r>
    </w:p>
    <w:p w14:paraId="5829BBAE" w14:textId="4ED6E15E" w:rsidR="00474CE0" w:rsidRDefault="00DD74D0" w:rsidP="00DD74D0">
      <w:pPr>
        <w:rPr>
          <w:lang w:eastAsia="x-none"/>
        </w:rPr>
      </w:pPr>
      <w:r w:rsidRPr="00DD74D0">
        <w:rPr>
          <w:lang w:eastAsia="x-none"/>
        </w:rPr>
        <w:t>They said the NDIA must tell the person before they change their impairment information</w:t>
      </w:r>
      <w:r>
        <w:rPr>
          <w:lang w:eastAsia="x-none"/>
        </w:rPr>
        <w:t>.</w:t>
      </w:r>
    </w:p>
    <w:p w14:paraId="4CBDAA30" w14:textId="4836BDD8" w:rsidR="00474CE0" w:rsidRDefault="00DD74D0" w:rsidP="006054D2">
      <w:pPr>
        <w:rPr>
          <w:lang w:eastAsia="x-none"/>
        </w:rPr>
      </w:pPr>
      <w:r w:rsidRPr="00DD74D0">
        <w:rPr>
          <w:lang w:eastAsia="x-none"/>
        </w:rPr>
        <w:t>The NDIA should let people know what they can do if they do not agree with a decision</w:t>
      </w:r>
      <w:r>
        <w:rPr>
          <w:lang w:eastAsia="x-none"/>
        </w:rPr>
        <w:t>.</w:t>
      </w:r>
    </w:p>
    <w:p w14:paraId="57EF08EE" w14:textId="4CDE5F05" w:rsidR="003A1E91" w:rsidRDefault="003A1E91" w:rsidP="006054D2">
      <w:pPr>
        <w:rPr>
          <w:lang w:eastAsia="x-none"/>
        </w:rPr>
      </w:pPr>
      <w:r>
        <w:rPr>
          <w:lang w:eastAsia="x-none"/>
        </w:rPr>
        <w:t>The NDIA should fix mistakes without doing a review.</w:t>
      </w:r>
    </w:p>
    <w:p w14:paraId="5E092DDD" w14:textId="20B4F18A" w:rsidR="003A1E91" w:rsidRDefault="003A1E91" w:rsidP="006054D2">
      <w:pPr>
        <w:rPr>
          <w:lang w:eastAsia="x-none"/>
        </w:rPr>
      </w:pPr>
      <w:r>
        <w:rPr>
          <w:lang w:eastAsia="x-none"/>
        </w:rPr>
        <w:t>The NDIA should say what to do next.</w:t>
      </w:r>
    </w:p>
    <w:p w14:paraId="7497497A" w14:textId="74585D18" w:rsidR="00DD74D0" w:rsidRDefault="00DD74D0" w:rsidP="00DD74D0">
      <w:pPr>
        <w:pStyle w:val="Heading2"/>
      </w:pPr>
      <w:bookmarkStart w:id="12" w:name="_Toc211869158"/>
      <w:r>
        <w:t>How should the NDIA support you if you want to change your impairment information?</w:t>
      </w:r>
      <w:bookmarkEnd w:id="12"/>
    </w:p>
    <w:p w14:paraId="22F31E71" w14:textId="77777777" w:rsidR="00EF24DB" w:rsidRPr="00EF24DB" w:rsidRDefault="00EF24DB" w:rsidP="00EF24DB">
      <w:pPr>
        <w:rPr>
          <w:lang w:eastAsia="x-none"/>
        </w:rPr>
      </w:pPr>
      <w:r w:rsidRPr="00EF24DB">
        <w:rPr>
          <w:lang w:eastAsia="x-none"/>
        </w:rPr>
        <w:t xml:space="preserve">Members said the NDIA should support people to </w:t>
      </w:r>
      <w:r w:rsidRPr="00EF24DB">
        <w:rPr>
          <w:b/>
          <w:bCs/>
          <w:color w:val="6B2976"/>
          <w:lang w:eastAsia="x-none"/>
        </w:rPr>
        <w:t xml:space="preserve">advocate </w:t>
      </w:r>
      <w:r w:rsidRPr="00EF24DB">
        <w:rPr>
          <w:lang w:eastAsia="x-none"/>
        </w:rPr>
        <w:t xml:space="preserve">for themselves. </w:t>
      </w:r>
    </w:p>
    <w:p w14:paraId="2D7A77E0" w14:textId="77777777" w:rsidR="00EF24DB" w:rsidRPr="00EF24DB" w:rsidRDefault="00EF24DB" w:rsidP="00EF24DB">
      <w:pPr>
        <w:rPr>
          <w:lang w:eastAsia="x-none"/>
        </w:rPr>
      </w:pPr>
      <w:r w:rsidRPr="00EF24DB">
        <w:rPr>
          <w:b/>
          <w:bCs/>
          <w:color w:val="6B2976"/>
          <w:lang w:eastAsia="x-none"/>
        </w:rPr>
        <w:t xml:space="preserve">Advocate </w:t>
      </w:r>
      <w:r w:rsidRPr="00EF24DB">
        <w:rPr>
          <w:lang w:eastAsia="x-none"/>
        </w:rPr>
        <w:t xml:space="preserve">is when you speak up about things you do not agree with. </w:t>
      </w:r>
    </w:p>
    <w:p w14:paraId="4E55A77D" w14:textId="77777777" w:rsidR="00EF24DB" w:rsidRPr="00EF24DB" w:rsidRDefault="00EF24DB" w:rsidP="00EF24DB">
      <w:pPr>
        <w:rPr>
          <w:lang w:eastAsia="x-none"/>
        </w:rPr>
      </w:pPr>
      <w:r w:rsidRPr="00EF24DB">
        <w:rPr>
          <w:lang w:eastAsia="x-none"/>
        </w:rPr>
        <w:lastRenderedPageBreak/>
        <w:t xml:space="preserve">The NDIA should tell people where to get support outside the NDIA. </w:t>
      </w:r>
    </w:p>
    <w:p w14:paraId="0776B997" w14:textId="42B53489" w:rsidR="00474CE0" w:rsidRDefault="00EF24DB" w:rsidP="00EF24DB">
      <w:pPr>
        <w:rPr>
          <w:lang w:eastAsia="x-none"/>
        </w:rPr>
      </w:pPr>
      <w:r w:rsidRPr="00EF24DB">
        <w:rPr>
          <w:lang w:eastAsia="x-none"/>
        </w:rPr>
        <w:t>They said the NDIA should give different ways to contact them like phone or email</w:t>
      </w:r>
      <w:r>
        <w:rPr>
          <w:lang w:eastAsia="x-none"/>
        </w:rPr>
        <w:t>.</w:t>
      </w:r>
    </w:p>
    <w:p w14:paraId="4080C48D" w14:textId="7572140B" w:rsidR="00474CE0" w:rsidRDefault="00EF24DB" w:rsidP="006054D2">
      <w:pPr>
        <w:rPr>
          <w:lang w:eastAsia="x-none"/>
        </w:rPr>
      </w:pPr>
      <w:r w:rsidRPr="00EF24DB">
        <w:rPr>
          <w:lang w:eastAsia="x-none"/>
        </w:rPr>
        <w:t>NDIA staff should be trained to answer questions well</w:t>
      </w:r>
      <w:r>
        <w:rPr>
          <w:lang w:eastAsia="x-none"/>
        </w:rPr>
        <w:t>.</w:t>
      </w:r>
    </w:p>
    <w:p w14:paraId="7952FA7A" w14:textId="5B3FB8E1" w:rsidR="00A66A4F" w:rsidRDefault="00B74DDF" w:rsidP="00495AB2">
      <w:pPr>
        <w:pStyle w:val="Heading2"/>
      </w:pPr>
      <w:bookmarkStart w:id="13" w:name="_Toc211869159"/>
      <w:r>
        <w:t>End of meeting</w:t>
      </w:r>
      <w:bookmarkEnd w:id="13"/>
    </w:p>
    <w:p w14:paraId="122A71CC" w14:textId="77777777" w:rsidR="009F5FB2" w:rsidRPr="009F5FB2" w:rsidRDefault="009F5FB2" w:rsidP="009F5FB2">
      <w:r w:rsidRPr="009F5FB2">
        <w:t xml:space="preserve">The NDIA said thank you to members for their ideas. </w:t>
      </w:r>
    </w:p>
    <w:p w14:paraId="015C4DB8" w14:textId="77777777" w:rsidR="009F5FB2" w:rsidRPr="009F5FB2" w:rsidRDefault="009F5FB2" w:rsidP="009F5FB2">
      <w:r w:rsidRPr="009F5FB2">
        <w:t xml:space="preserve">There will be 1 more workshop about the impairment information. </w:t>
      </w:r>
    </w:p>
    <w:p w14:paraId="019ABC37" w14:textId="4D1E3E92" w:rsidR="00014899" w:rsidRPr="00014899" w:rsidRDefault="009F5FB2" w:rsidP="009F5FB2">
      <w:r w:rsidRPr="009F5FB2">
        <w:t>Donna said thank you to members for their time</w:t>
      </w:r>
      <w:r w:rsidR="00014899" w:rsidRPr="00014899">
        <w:t xml:space="preserve">. </w:t>
      </w:r>
    </w:p>
    <w:p w14:paraId="03A66A82" w14:textId="5FCB9759" w:rsidR="00495AB2" w:rsidRDefault="00495AB2" w:rsidP="00495AB2">
      <w:pPr>
        <w:pStyle w:val="Heading2"/>
      </w:pPr>
      <w:bookmarkStart w:id="14" w:name="_Toc211869160"/>
      <w:r w:rsidRPr="00495AB2">
        <w:t>Next meeting</w:t>
      </w:r>
      <w:bookmarkEnd w:id="14"/>
    </w:p>
    <w:p w14:paraId="55008205" w14:textId="3017453B" w:rsidR="002C4E05" w:rsidRDefault="00685955" w:rsidP="00685955">
      <w:r w:rsidRPr="00685955">
        <w:t xml:space="preserve">The next meeting will be on </w:t>
      </w:r>
      <w:r w:rsidR="0084128B" w:rsidRPr="009F5FB2">
        <w:rPr>
          <w:b/>
          <w:bCs/>
          <w:color w:val="6B2976"/>
        </w:rPr>
        <w:t xml:space="preserve">Wednesday </w:t>
      </w:r>
      <w:r w:rsidR="009F5FB2" w:rsidRPr="009F5FB2">
        <w:rPr>
          <w:b/>
          <w:bCs/>
          <w:color w:val="6B2976"/>
        </w:rPr>
        <w:t>23</w:t>
      </w:r>
      <w:r w:rsidR="004B3323" w:rsidRPr="009F5FB2">
        <w:rPr>
          <w:b/>
          <w:bCs/>
          <w:color w:val="6B2976"/>
        </w:rPr>
        <w:t xml:space="preserve"> June</w:t>
      </w:r>
      <w:r w:rsidRPr="009F5FB2">
        <w:rPr>
          <w:b/>
          <w:bCs/>
          <w:color w:val="6B2976"/>
        </w:rPr>
        <w:t xml:space="preserve"> 2025</w:t>
      </w:r>
      <w:r>
        <w:t>.</w:t>
      </w:r>
    </w:p>
    <w:p w14:paraId="0F08FF76" w14:textId="77777777" w:rsidR="00506268" w:rsidRDefault="00506268" w:rsidP="00685955">
      <w:pPr>
        <w:rPr>
          <w:szCs w:val="28"/>
        </w:rPr>
      </w:pPr>
    </w:p>
    <w:p w14:paraId="7B4DC33C" w14:textId="77777777" w:rsidR="00DF0033" w:rsidRDefault="00DF0033" w:rsidP="00685955">
      <w:pPr>
        <w:rPr>
          <w:szCs w:val="28"/>
        </w:rPr>
      </w:pPr>
    </w:p>
    <w:p w14:paraId="22B3FD5E" w14:textId="77777777" w:rsidR="00014899" w:rsidRDefault="00014899" w:rsidP="00685955">
      <w:pPr>
        <w:rPr>
          <w:szCs w:val="28"/>
        </w:rPr>
      </w:pPr>
    </w:p>
    <w:p w14:paraId="78EC7A59" w14:textId="77777777" w:rsidR="00014899" w:rsidRDefault="00014899" w:rsidP="00685955">
      <w:pPr>
        <w:rPr>
          <w:szCs w:val="28"/>
        </w:rPr>
      </w:pPr>
    </w:p>
    <w:p w14:paraId="6AC41B0C" w14:textId="77777777" w:rsidR="00014899" w:rsidRDefault="00014899" w:rsidP="00685955">
      <w:pPr>
        <w:rPr>
          <w:szCs w:val="28"/>
        </w:rPr>
      </w:pPr>
    </w:p>
    <w:p w14:paraId="618AA24E" w14:textId="77777777" w:rsidR="00014899" w:rsidRDefault="00014899" w:rsidP="00685955">
      <w:pPr>
        <w:rPr>
          <w:szCs w:val="28"/>
        </w:rPr>
      </w:pPr>
    </w:p>
    <w:p w14:paraId="653A8EE9" w14:textId="77777777" w:rsidR="00014899" w:rsidRDefault="00014899" w:rsidP="00685955">
      <w:pPr>
        <w:rPr>
          <w:szCs w:val="28"/>
        </w:rPr>
      </w:pPr>
    </w:p>
    <w:p w14:paraId="3FEA38F6" w14:textId="77777777" w:rsidR="00014899" w:rsidRDefault="00014899" w:rsidP="00685955">
      <w:pPr>
        <w:rPr>
          <w:szCs w:val="28"/>
        </w:rPr>
      </w:pPr>
    </w:p>
    <w:p w14:paraId="6BB4D377" w14:textId="77777777" w:rsidR="00DF0033" w:rsidRDefault="00DF0033" w:rsidP="00685955">
      <w:pPr>
        <w:rPr>
          <w:szCs w:val="28"/>
        </w:rPr>
      </w:pPr>
    </w:p>
    <w:p w14:paraId="060E8751" w14:textId="77777777" w:rsidR="00DF0033" w:rsidRDefault="00DF0033" w:rsidP="00685955">
      <w:pPr>
        <w:rPr>
          <w:szCs w:val="28"/>
        </w:rPr>
      </w:pPr>
    </w:p>
    <w:p w14:paraId="1D74C03F" w14:textId="77777777" w:rsidR="00DF0033" w:rsidRDefault="00DF0033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lastRenderedPageBreak/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6F9AF" w14:textId="77777777" w:rsidR="00B213EE" w:rsidRDefault="00B213EE" w:rsidP="00134CC3">
      <w:pPr>
        <w:spacing w:before="0" w:after="0" w:line="240" w:lineRule="auto"/>
      </w:pPr>
      <w:r>
        <w:separator/>
      </w:r>
    </w:p>
  </w:endnote>
  <w:endnote w:type="continuationSeparator" w:id="0">
    <w:p w14:paraId="0A21F1A7" w14:textId="77777777" w:rsidR="00B213EE" w:rsidRDefault="00B213E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2EDB402" w14:textId="77777777" w:rsidR="00B213EE" w:rsidRDefault="00B213E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7C2EE" w14:textId="77777777" w:rsidR="00B213EE" w:rsidRDefault="00B213E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EDA15BF" w14:textId="77777777" w:rsidR="00B213EE" w:rsidRDefault="00B213E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7732DC3" w14:textId="77777777" w:rsidR="00B213EE" w:rsidRDefault="00B213E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A7E2475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50C343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C8C2897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AD00A0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E4E728F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E66CAEA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E776492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EF8A71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1718B5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30ED50C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482A076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286DAD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16"/>
  </w:num>
  <w:num w:numId="2" w16cid:durableId="1446851186">
    <w:abstractNumId w:val="22"/>
  </w:num>
  <w:num w:numId="3" w16cid:durableId="325977086">
    <w:abstractNumId w:val="20"/>
  </w:num>
  <w:num w:numId="4" w16cid:durableId="198590556">
    <w:abstractNumId w:val="1"/>
  </w:num>
  <w:num w:numId="5" w16cid:durableId="182205165">
    <w:abstractNumId w:val="13"/>
  </w:num>
  <w:num w:numId="6" w16cid:durableId="47802713">
    <w:abstractNumId w:val="23"/>
  </w:num>
  <w:num w:numId="7" w16cid:durableId="366177918">
    <w:abstractNumId w:val="3"/>
  </w:num>
  <w:num w:numId="8" w16cid:durableId="410393233">
    <w:abstractNumId w:val="15"/>
  </w:num>
  <w:num w:numId="9" w16cid:durableId="1867668949">
    <w:abstractNumId w:val="6"/>
  </w:num>
  <w:num w:numId="10" w16cid:durableId="1911886841">
    <w:abstractNumId w:val="18"/>
  </w:num>
  <w:num w:numId="11" w16cid:durableId="363364341">
    <w:abstractNumId w:val="0"/>
  </w:num>
  <w:num w:numId="12" w16cid:durableId="44567351">
    <w:abstractNumId w:val="11"/>
  </w:num>
  <w:num w:numId="13" w16cid:durableId="2007975595">
    <w:abstractNumId w:val="9"/>
  </w:num>
  <w:num w:numId="14" w16cid:durableId="1791120157">
    <w:abstractNumId w:val="21"/>
  </w:num>
  <w:num w:numId="15" w16cid:durableId="1888419893">
    <w:abstractNumId w:val="12"/>
  </w:num>
  <w:num w:numId="16" w16cid:durableId="1477991772">
    <w:abstractNumId w:val="5"/>
  </w:num>
  <w:num w:numId="17" w16cid:durableId="701900119">
    <w:abstractNumId w:val="10"/>
  </w:num>
  <w:num w:numId="18" w16cid:durableId="1223712147">
    <w:abstractNumId w:val="14"/>
  </w:num>
  <w:num w:numId="19" w16cid:durableId="1384253063">
    <w:abstractNumId w:val="17"/>
  </w:num>
  <w:num w:numId="20" w16cid:durableId="1964194153">
    <w:abstractNumId w:val="4"/>
  </w:num>
  <w:num w:numId="21" w16cid:durableId="282461534">
    <w:abstractNumId w:val="7"/>
  </w:num>
  <w:num w:numId="22" w16cid:durableId="580260064">
    <w:abstractNumId w:val="19"/>
  </w:num>
  <w:num w:numId="23" w16cid:durableId="474838975">
    <w:abstractNumId w:val="2"/>
  </w:num>
  <w:num w:numId="24" w16cid:durableId="165285847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899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06D"/>
    <w:rsid w:val="00036E23"/>
    <w:rsid w:val="00037534"/>
    <w:rsid w:val="0004057F"/>
    <w:rsid w:val="000405BD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0F9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F9E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0F01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910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15DF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0C6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C71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91C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2E0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9F3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6FB"/>
    <w:rsid w:val="00374CB3"/>
    <w:rsid w:val="003763EE"/>
    <w:rsid w:val="003766DC"/>
    <w:rsid w:val="00376BB0"/>
    <w:rsid w:val="003777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1E91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CE0"/>
    <w:rsid w:val="00474DCB"/>
    <w:rsid w:val="0047540A"/>
    <w:rsid w:val="0047544B"/>
    <w:rsid w:val="004756C5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323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E3"/>
    <w:rsid w:val="004C5612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D7888"/>
    <w:rsid w:val="004E01BD"/>
    <w:rsid w:val="004E0C16"/>
    <w:rsid w:val="004E13D1"/>
    <w:rsid w:val="004E1912"/>
    <w:rsid w:val="004E193B"/>
    <w:rsid w:val="004E1D17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737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454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2839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C6F6F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4D2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CC0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B88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A77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4BB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D7DDC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5EE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5A4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984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1AC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4D3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A75BE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5B7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95C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3984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5A9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77CB1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67D5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3FE4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87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5FB2"/>
    <w:rsid w:val="009F7463"/>
    <w:rsid w:val="009F7C3B"/>
    <w:rsid w:val="00A011B8"/>
    <w:rsid w:val="00A01E05"/>
    <w:rsid w:val="00A0258A"/>
    <w:rsid w:val="00A02BD1"/>
    <w:rsid w:val="00A02DCB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225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896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6EFF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090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57C"/>
    <w:rsid w:val="00AB085B"/>
    <w:rsid w:val="00AB0DF1"/>
    <w:rsid w:val="00AB157B"/>
    <w:rsid w:val="00AB1AB8"/>
    <w:rsid w:val="00AB21B9"/>
    <w:rsid w:val="00AB2E57"/>
    <w:rsid w:val="00AB3882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D6E"/>
    <w:rsid w:val="00AC4497"/>
    <w:rsid w:val="00AC4B16"/>
    <w:rsid w:val="00AC4D31"/>
    <w:rsid w:val="00AC4DBA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987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3CA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13E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EA2"/>
    <w:rsid w:val="00BE7FFC"/>
    <w:rsid w:val="00BF1FB1"/>
    <w:rsid w:val="00BF2A5E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3DB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A78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03DC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5C15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E7A5D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2585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D47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872D3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4D0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033"/>
    <w:rsid w:val="00DF0407"/>
    <w:rsid w:val="00DF08B5"/>
    <w:rsid w:val="00DF0F40"/>
    <w:rsid w:val="00DF0F72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5D94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6D70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660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4DB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21F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1DA4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0A2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033"/>
    <w:pPr>
      <w:keepNext/>
      <w:keepLines/>
      <w:tabs>
        <w:tab w:val="left" w:pos="5655"/>
      </w:tabs>
      <w:spacing w:before="5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F00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074e5de452a3d9e04a445ed39701cd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c8c4ae4791980e4c550ef895960f0ba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Raw Survey Data"/>
          <xsd:enumeration value="Template"/>
          <xsd:enumeration value="High Level Implentation Plan"/>
          <xsd:enumeration value="SOP"/>
          <xsd:enumeration value="Policy"/>
          <xsd:enumeration value="Support Guide"/>
          <xsd:enumeration value="Spreadsheet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4"/>
          <xsd:enumeration value="2025"/>
          <xsd:enumeration value="2026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Co-design"/>
          <xsd:enumeration value="Out of session work"/>
          <xsd:enumeration value="Pre-work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CFE27D-6F3F-4927-97A1-1E6D1A401297}"/>
</file>

<file path=customXml/itemProps3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4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474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Ryan, Linda</cp:lastModifiedBy>
  <cp:revision>3</cp:revision>
  <cp:lastPrinted>2019-09-17T06:26:00Z</cp:lastPrinted>
  <dcterms:created xsi:type="dcterms:W3CDTF">2026-02-25T06:00:00Z</dcterms:created>
  <dcterms:modified xsi:type="dcterms:W3CDTF">2026-02-25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